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19FC1" w14:textId="77777777" w:rsidR="009C2879" w:rsidRDefault="009C2879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D46DEE1" w14:textId="7B8C1C9E" w:rsidR="00606FC0" w:rsidRPr="00D0568B" w:rsidRDefault="00606FC0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SPECIAL IMPROVEMENT DISTRICT OF NETCONG BOROUGH, INC.</w:t>
      </w:r>
    </w:p>
    <w:p w14:paraId="3AACDA92" w14:textId="4306EBAD" w:rsidR="00606FC0" w:rsidRPr="00D0568B" w:rsidRDefault="00606FC0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NETCONG COMMUNITY PARTNERSHIP</w:t>
      </w:r>
    </w:p>
    <w:p w14:paraId="1449F3B3" w14:textId="191A6CD9" w:rsidR="00606FC0" w:rsidRPr="00D0568B" w:rsidRDefault="00606FC0" w:rsidP="00606FC0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BOARD OF TRUSTEES MEETING</w:t>
      </w:r>
    </w:p>
    <w:p w14:paraId="6EC9C7F7" w14:textId="1300F0F0" w:rsidR="00267360" w:rsidRDefault="006B3FBB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April 25</w:t>
      </w:r>
      <w:r w:rsidR="00EA4CFD">
        <w:rPr>
          <w:rFonts w:ascii="Times New Roman" w:hAnsi="Times New Roman" w:cs="Times New Roman"/>
          <w:b/>
          <w:sz w:val="22"/>
          <w:szCs w:val="22"/>
        </w:rPr>
        <w:t>, 2024</w:t>
      </w:r>
    </w:p>
    <w:p w14:paraId="099C0E35" w14:textId="42D9B689" w:rsidR="00B17E4F" w:rsidRPr="00D0568B" w:rsidRDefault="00B17E4F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6:30 PM</w:t>
      </w:r>
    </w:p>
    <w:p w14:paraId="54CD0817" w14:textId="0F977AEF" w:rsidR="00606FC0" w:rsidRPr="00D0568B" w:rsidRDefault="00606FC0" w:rsidP="00E916FE">
      <w:pPr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D0568B">
        <w:rPr>
          <w:rFonts w:ascii="Times New Roman" w:hAnsi="Times New Roman" w:cs="Times New Roman"/>
          <w:b/>
          <w:sz w:val="22"/>
          <w:szCs w:val="22"/>
          <w:u w:val="single"/>
        </w:rPr>
        <w:t>AGENDA</w:t>
      </w:r>
    </w:p>
    <w:p w14:paraId="7293175B" w14:textId="77777777" w:rsidR="00442F37" w:rsidRPr="003D2D78" w:rsidRDefault="00442F37" w:rsidP="00E916FE">
      <w:pPr>
        <w:jc w:val="center"/>
        <w:rPr>
          <w:rFonts w:ascii="Times New Roman" w:hAnsi="Times New Roman" w:cs="Times New Roman"/>
          <w:b/>
          <w:sz w:val="16"/>
          <w:szCs w:val="16"/>
          <w:u w:val="single"/>
        </w:rPr>
      </w:pPr>
    </w:p>
    <w:p w14:paraId="6398A86C" w14:textId="5C1EB7AA" w:rsidR="00E764C4" w:rsidRPr="00D0568B" w:rsidRDefault="00864786" w:rsidP="00606F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all to Order</w:t>
      </w:r>
    </w:p>
    <w:p w14:paraId="7DC8985C" w14:textId="77777777" w:rsidR="00457ADA" w:rsidRPr="003D2D78" w:rsidRDefault="00457ADA" w:rsidP="00606FC0">
      <w:pPr>
        <w:rPr>
          <w:rFonts w:ascii="Times New Roman" w:hAnsi="Times New Roman" w:cs="Times New Roman"/>
          <w:sz w:val="16"/>
          <w:szCs w:val="16"/>
        </w:rPr>
      </w:pPr>
    </w:p>
    <w:p w14:paraId="67B51DF4" w14:textId="77777777" w:rsidR="00606FC0" w:rsidRPr="00D0568B" w:rsidRDefault="00606FC0" w:rsidP="00606F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Attendance and Roll Call</w:t>
      </w:r>
    </w:p>
    <w:p w14:paraId="2A4B1965" w14:textId="77777777" w:rsidR="00606FC0" w:rsidRPr="003D2D78" w:rsidRDefault="00606FC0" w:rsidP="00606FC0">
      <w:pPr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0" w:type="auto"/>
        <w:tblInd w:w="1015" w:type="dxa"/>
        <w:tblLook w:val="04A0" w:firstRow="1" w:lastRow="0" w:firstColumn="1" w:lastColumn="0" w:noHBand="0" w:noVBand="1"/>
      </w:tblPr>
      <w:tblGrid>
        <w:gridCol w:w="2952"/>
        <w:gridCol w:w="1386"/>
        <w:gridCol w:w="1152"/>
      </w:tblGrid>
      <w:tr w:rsidR="009D529E" w:rsidRPr="00D0568B" w14:paraId="1E4543D4" w14:textId="77777777" w:rsidTr="00B17E4F">
        <w:tc>
          <w:tcPr>
            <w:tcW w:w="2952" w:type="dxa"/>
          </w:tcPr>
          <w:p w14:paraId="1E1A05EB" w14:textId="77777777" w:rsidR="009D529E" w:rsidRPr="00D0568B" w:rsidRDefault="009D529E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86" w:type="dxa"/>
          </w:tcPr>
          <w:p w14:paraId="6761D41F" w14:textId="77777777" w:rsidR="009D529E" w:rsidRPr="00D0568B" w:rsidRDefault="009D529E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Present</w:t>
            </w:r>
          </w:p>
        </w:tc>
        <w:tc>
          <w:tcPr>
            <w:tcW w:w="1152" w:type="dxa"/>
          </w:tcPr>
          <w:p w14:paraId="2F139B9B" w14:textId="77777777" w:rsidR="009D529E" w:rsidRPr="00D0568B" w:rsidRDefault="009D529E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7743BD" w:rsidRPr="00D0568B" w14:paraId="131608C0" w14:textId="77777777" w:rsidTr="00B17E4F">
        <w:tc>
          <w:tcPr>
            <w:tcW w:w="2952" w:type="dxa"/>
          </w:tcPr>
          <w:p w14:paraId="726C5D74" w14:textId="03582112" w:rsidR="007743BD" w:rsidRPr="00D0568B" w:rsidRDefault="007743BD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yan Barsa</w:t>
            </w:r>
          </w:p>
        </w:tc>
        <w:tc>
          <w:tcPr>
            <w:tcW w:w="1386" w:type="dxa"/>
          </w:tcPr>
          <w:p w14:paraId="424A30E3" w14:textId="77777777" w:rsidR="007743BD" w:rsidRPr="00D0568B" w:rsidRDefault="007743BD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3425726" w14:textId="77777777" w:rsidR="007743BD" w:rsidRPr="00D0568B" w:rsidRDefault="007743BD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76FEE2A1" w14:textId="77777777" w:rsidTr="00B17E4F">
        <w:tc>
          <w:tcPr>
            <w:tcW w:w="2952" w:type="dxa"/>
          </w:tcPr>
          <w:p w14:paraId="6247F088" w14:textId="5AE4A21A" w:rsidR="009F28D4" w:rsidRPr="00D0568B" w:rsidRDefault="007743BD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386" w:type="dxa"/>
          </w:tcPr>
          <w:p w14:paraId="7CE38D69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40B4E696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37AB7A5A" w14:textId="77777777" w:rsidTr="00B17E4F">
        <w:tc>
          <w:tcPr>
            <w:tcW w:w="2952" w:type="dxa"/>
          </w:tcPr>
          <w:p w14:paraId="2B492809" w14:textId="102BB649" w:rsidR="009F28D4" w:rsidRPr="00D0568B" w:rsidRDefault="007743BD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1386" w:type="dxa"/>
          </w:tcPr>
          <w:p w14:paraId="3091AA53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5F400FD0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37364F85" w14:textId="77777777" w:rsidTr="00B17E4F">
        <w:tc>
          <w:tcPr>
            <w:tcW w:w="2952" w:type="dxa"/>
          </w:tcPr>
          <w:p w14:paraId="39550B55" w14:textId="3F45755D" w:rsidR="009F28D4" w:rsidRPr="00D0568B" w:rsidRDefault="00C0611A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1386" w:type="dxa"/>
          </w:tcPr>
          <w:p w14:paraId="0EA07C3F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DCB317D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743BD" w:rsidRPr="00D0568B" w14:paraId="1D47926E" w14:textId="77777777" w:rsidTr="00B17E4F">
        <w:tc>
          <w:tcPr>
            <w:tcW w:w="2952" w:type="dxa"/>
          </w:tcPr>
          <w:p w14:paraId="359BEF16" w14:textId="244BB772" w:rsidR="007743BD" w:rsidRDefault="007743BD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orma Morales</w:t>
            </w:r>
          </w:p>
        </w:tc>
        <w:tc>
          <w:tcPr>
            <w:tcW w:w="1386" w:type="dxa"/>
          </w:tcPr>
          <w:p w14:paraId="3A2FE0A1" w14:textId="77777777" w:rsidR="007743BD" w:rsidRPr="00D0568B" w:rsidRDefault="007743BD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59C95ED2" w14:textId="77777777" w:rsidR="007743BD" w:rsidRPr="00D0568B" w:rsidRDefault="007743BD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128DF" w:rsidRPr="00D0568B" w14:paraId="27AC2538" w14:textId="77777777" w:rsidTr="00B17E4F">
        <w:tc>
          <w:tcPr>
            <w:tcW w:w="2952" w:type="dxa"/>
          </w:tcPr>
          <w:p w14:paraId="3E7E93A5" w14:textId="17E45AB0" w:rsidR="001128DF" w:rsidRPr="00D0568B" w:rsidRDefault="00CC115A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1386" w:type="dxa"/>
          </w:tcPr>
          <w:p w14:paraId="18F2F9E2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C691DE1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128DF" w:rsidRPr="00D0568B" w14:paraId="6C3F0412" w14:textId="77777777" w:rsidTr="00B17E4F">
        <w:tc>
          <w:tcPr>
            <w:tcW w:w="2952" w:type="dxa"/>
          </w:tcPr>
          <w:p w14:paraId="121C9F14" w14:textId="166A73F6" w:rsidR="001128DF" w:rsidRPr="00D0568B" w:rsidRDefault="00CC115A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1386" w:type="dxa"/>
          </w:tcPr>
          <w:p w14:paraId="6F0F6B8C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D9DDD49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128DF" w:rsidRPr="00D0568B" w14:paraId="2E7E5551" w14:textId="77777777" w:rsidTr="00B17E4F">
        <w:tc>
          <w:tcPr>
            <w:tcW w:w="2952" w:type="dxa"/>
          </w:tcPr>
          <w:p w14:paraId="488C1C7A" w14:textId="08248618" w:rsidR="001128DF" w:rsidRPr="00CC115A" w:rsidRDefault="00CC115A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am Raza</w:t>
            </w:r>
          </w:p>
        </w:tc>
        <w:tc>
          <w:tcPr>
            <w:tcW w:w="1386" w:type="dxa"/>
          </w:tcPr>
          <w:p w14:paraId="422D4A90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5E9252C6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743BD" w:rsidRPr="00D0568B" w14:paraId="4A45E6D5" w14:textId="77777777" w:rsidTr="00B17E4F">
        <w:tc>
          <w:tcPr>
            <w:tcW w:w="2952" w:type="dxa"/>
          </w:tcPr>
          <w:p w14:paraId="7C6A0F8C" w14:textId="74161DC3" w:rsidR="007743BD" w:rsidRDefault="007743BD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elle Ru</w:t>
            </w:r>
            <w:r w:rsidR="003D2D78">
              <w:rPr>
                <w:rFonts w:ascii="Times New Roman" w:hAnsi="Times New Roman" w:cs="Times New Roman"/>
                <w:sz w:val="22"/>
                <w:szCs w:val="22"/>
              </w:rPr>
              <w:t>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co</w:t>
            </w:r>
          </w:p>
        </w:tc>
        <w:tc>
          <w:tcPr>
            <w:tcW w:w="1386" w:type="dxa"/>
          </w:tcPr>
          <w:p w14:paraId="0BE37555" w14:textId="77777777" w:rsidR="007743BD" w:rsidRPr="00D0568B" w:rsidRDefault="007743BD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01900F1" w14:textId="77777777" w:rsidR="007743BD" w:rsidRPr="00D0568B" w:rsidRDefault="007743BD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C115A" w:rsidRPr="00D0568B" w14:paraId="27262DA1" w14:textId="77777777" w:rsidTr="00B17E4F">
        <w:tc>
          <w:tcPr>
            <w:tcW w:w="2952" w:type="dxa"/>
          </w:tcPr>
          <w:p w14:paraId="72CD6736" w14:textId="7E7FCE91" w:rsidR="00CC115A" w:rsidRPr="00DC6FE6" w:rsidRDefault="00CC115A" w:rsidP="001128DF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1386" w:type="dxa"/>
          </w:tcPr>
          <w:p w14:paraId="4CFD82D2" w14:textId="77777777" w:rsidR="00CC115A" w:rsidRPr="00D0568B" w:rsidRDefault="00CC115A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4908409" w14:textId="77777777" w:rsidR="00CC115A" w:rsidRPr="00D0568B" w:rsidRDefault="00CC115A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60EB4C4F" w14:textId="3CABE55E" w:rsidR="00DC6FE6" w:rsidRPr="003D2D78" w:rsidRDefault="00DC6FE6" w:rsidP="00864786">
      <w:pPr>
        <w:pStyle w:val="ListParagraph"/>
        <w:ind w:left="450"/>
        <w:rPr>
          <w:rFonts w:ascii="Times New Roman" w:hAnsi="Times New Roman" w:cs="Times New Roman"/>
          <w:sz w:val="16"/>
          <w:szCs w:val="16"/>
        </w:rPr>
      </w:pPr>
    </w:p>
    <w:p w14:paraId="685C8F08" w14:textId="744210CF" w:rsidR="007743BD" w:rsidRDefault="009D4CD5" w:rsidP="000F11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resident’s</w:t>
      </w:r>
      <w:r w:rsidR="00606FC0" w:rsidRPr="00D0568B">
        <w:rPr>
          <w:rFonts w:ascii="Times New Roman" w:hAnsi="Times New Roman" w:cs="Times New Roman"/>
          <w:sz w:val="22"/>
          <w:szCs w:val="22"/>
        </w:rPr>
        <w:t xml:space="preserve"> Report</w:t>
      </w:r>
    </w:p>
    <w:p w14:paraId="63836BD7" w14:textId="736CA816" w:rsidR="006B3FBB" w:rsidRDefault="006B3FBB" w:rsidP="006B3FB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NCP Pamphlet</w:t>
      </w:r>
    </w:p>
    <w:p w14:paraId="09698D77" w14:textId="2DC9FF51" w:rsidR="006B3FBB" w:rsidRDefault="006B3FBB" w:rsidP="006B3FB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NJEDA Local Property Acquisition Grant/Letter of Support</w:t>
      </w:r>
    </w:p>
    <w:p w14:paraId="31EB5170" w14:textId="6442047D" w:rsidR="006B3FBB" w:rsidRPr="006B3FBB" w:rsidRDefault="006B3FBB" w:rsidP="006B3FB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ssessment of banners, holiday decorations, and flower pot placement</w:t>
      </w:r>
    </w:p>
    <w:p w14:paraId="6CC15913" w14:textId="77777777" w:rsidR="00B035A2" w:rsidRPr="003D2D78" w:rsidRDefault="00B035A2" w:rsidP="00B035A2">
      <w:pPr>
        <w:pStyle w:val="ListParagraph"/>
        <w:ind w:left="1440"/>
        <w:rPr>
          <w:rFonts w:ascii="Times New Roman" w:hAnsi="Times New Roman" w:cs="Times New Roman"/>
          <w:sz w:val="16"/>
          <w:szCs w:val="16"/>
        </w:rPr>
      </w:pPr>
    </w:p>
    <w:p w14:paraId="2BB67769" w14:textId="4EBAAA89" w:rsidR="00B17E4F" w:rsidRDefault="00BE6E70" w:rsidP="00E371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84578E">
        <w:rPr>
          <w:rFonts w:ascii="Times New Roman" w:hAnsi="Times New Roman" w:cs="Times New Roman"/>
          <w:sz w:val="22"/>
          <w:szCs w:val="22"/>
        </w:rPr>
        <w:t xml:space="preserve">Approval of Minutes &amp; </w:t>
      </w:r>
      <w:r w:rsidR="001E2932" w:rsidRPr="0084578E">
        <w:rPr>
          <w:rFonts w:ascii="Times New Roman" w:hAnsi="Times New Roman" w:cs="Times New Roman"/>
          <w:sz w:val="22"/>
          <w:szCs w:val="22"/>
        </w:rPr>
        <w:t xml:space="preserve">Treasurer Report </w:t>
      </w:r>
    </w:p>
    <w:p w14:paraId="3BC9EE9C" w14:textId="2371EC0D" w:rsidR="003C11E2" w:rsidRPr="00D0568B" w:rsidRDefault="003445C9" w:rsidP="007628D4">
      <w:p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 xml:space="preserve">               </w:t>
      </w:r>
      <w:r w:rsidRPr="00D0568B">
        <w:rPr>
          <w:rFonts w:ascii="Times New Roman" w:hAnsi="Times New Roman" w:cs="Times New Roman"/>
          <w:sz w:val="22"/>
          <w:szCs w:val="22"/>
        </w:rPr>
        <w:tab/>
      </w:r>
      <w:r w:rsidRPr="00D0568B">
        <w:rPr>
          <w:rFonts w:ascii="Times New Roman" w:hAnsi="Times New Roman" w:cs="Times New Roman"/>
          <w:sz w:val="22"/>
          <w:szCs w:val="22"/>
        </w:rPr>
        <w:tab/>
      </w:r>
      <w:r w:rsidRPr="00D0568B">
        <w:rPr>
          <w:rFonts w:ascii="Times New Roman" w:hAnsi="Times New Roman" w:cs="Times New Roman"/>
          <w:sz w:val="22"/>
          <w:szCs w:val="22"/>
        </w:rPr>
        <w:tab/>
      </w:r>
    </w:p>
    <w:p w14:paraId="6D0ED15F" w14:textId="0469DC3D" w:rsidR="006A3962" w:rsidRPr="00D0568B" w:rsidRDefault="006A3962" w:rsidP="006A396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 xml:space="preserve">Committee </w:t>
      </w:r>
      <w:r w:rsidR="00DC6FE6">
        <w:rPr>
          <w:rFonts w:ascii="Times New Roman" w:hAnsi="Times New Roman" w:cs="Times New Roman"/>
          <w:sz w:val="22"/>
          <w:szCs w:val="22"/>
        </w:rPr>
        <w:t>Assignments</w:t>
      </w:r>
    </w:p>
    <w:p w14:paraId="7B496CD0" w14:textId="77777777" w:rsidR="006A3962" w:rsidRPr="003D2D78" w:rsidRDefault="006A3962" w:rsidP="006A3962">
      <w:pPr>
        <w:rPr>
          <w:rFonts w:ascii="Times New Roman" w:hAnsi="Times New Roman" w:cs="Times New Roman"/>
          <w:sz w:val="16"/>
          <w:szCs w:val="16"/>
        </w:rPr>
      </w:pPr>
    </w:p>
    <w:p w14:paraId="4AE06178" w14:textId="2E8FA1CE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Executive Committee</w:t>
      </w:r>
      <w:r w:rsidR="007564D2">
        <w:rPr>
          <w:rFonts w:ascii="Times New Roman" w:hAnsi="Times New Roman" w:cs="Times New Roman"/>
          <w:sz w:val="22"/>
          <w:szCs w:val="22"/>
        </w:rPr>
        <w:t>: Stephen Fredericks, Chair</w:t>
      </w:r>
    </w:p>
    <w:p w14:paraId="1D0826D1" w14:textId="77777777" w:rsidR="006A3962" w:rsidRDefault="006A3962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Administrative Issues, Insurance, Accounting, Establishes Committee Budgets, and Yearly Audits</w:t>
      </w:r>
    </w:p>
    <w:p w14:paraId="18CE12D3" w14:textId="77777777" w:rsidR="00DA1663" w:rsidRPr="003D2D78" w:rsidRDefault="00DA1663" w:rsidP="006A3962">
      <w:pPr>
        <w:ind w:left="720"/>
        <w:rPr>
          <w:rFonts w:ascii="Times New Roman" w:hAnsi="Times New Roman" w:cs="Times New Roman"/>
          <w:sz w:val="16"/>
          <w:szCs w:val="16"/>
        </w:rPr>
      </w:pPr>
    </w:p>
    <w:p w14:paraId="1C4E86EC" w14:textId="77777777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Finance Committee</w:t>
      </w:r>
    </w:p>
    <w:p w14:paraId="4B12E55B" w14:textId="74B9F0B4" w:rsidR="002F58AE" w:rsidRDefault="006A3962" w:rsidP="006A3962">
      <w:pPr>
        <w:ind w:left="1440"/>
        <w:rPr>
          <w:rFonts w:ascii="Times New Roman" w:hAnsi="Times New Roman" w:cs="Times New Roman"/>
          <w:b/>
          <w:i/>
          <w:color w:val="C0504D" w:themeColor="accent2"/>
          <w:sz w:val="22"/>
          <w:szCs w:val="22"/>
          <w:u w:val="single"/>
        </w:rPr>
      </w:pPr>
      <w:r w:rsidRPr="00D0568B">
        <w:rPr>
          <w:rFonts w:ascii="Times New Roman" w:hAnsi="Times New Roman" w:cs="Times New Roman"/>
          <w:i/>
          <w:sz w:val="22"/>
          <w:szCs w:val="22"/>
        </w:rPr>
        <w:t>Budgets, Grants, Revenue Building</w:t>
      </w:r>
    </w:p>
    <w:p w14:paraId="037A5355" w14:textId="77777777" w:rsidR="00BD53AC" w:rsidRPr="003D2D78" w:rsidRDefault="00BD53AC" w:rsidP="006A3962">
      <w:pPr>
        <w:ind w:left="1440"/>
        <w:rPr>
          <w:rFonts w:ascii="Times New Roman" w:hAnsi="Times New Roman" w:cs="Times New Roman"/>
          <w:b/>
          <w:i/>
          <w:color w:val="C0504D" w:themeColor="accent2"/>
          <w:sz w:val="16"/>
          <w:szCs w:val="16"/>
          <w:u w:val="single"/>
        </w:rPr>
      </w:pPr>
    </w:p>
    <w:p w14:paraId="7871AC98" w14:textId="6AF3F28E" w:rsidR="006A3962" w:rsidRPr="00D0568B" w:rsidRDefault="003044C0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Community Outreach</w:t>
      </w:r>
      <w:r w:rsidR="006A3962" w:rsidRPr="00D0568B">
        <w:rPr>
          <w:rFonts w:ascii="Times New Roman" w:hAnsi="Times New Roman" w:cs="Times New Roman"/>
          <w:sz w:val="22"/>
          <w:szCs w:val="22"/>
        </w:rPr>
        <w:t xml:space="preserve"> Committee</w:t>
      </w:r>
      <w:r w:rsidR="007564D2">
        <w:rPr>
          <w:rFonts w:ascii="Times New Roman" w:hAnsi="Times New Roman" w:cs="Times New Roman"/>
          <w:sz w:val="22"/>
          <w:szCs w:val="22"/>
        </w:rPr>
        <w:t>: Leigh Ann Von Hagen, Chair</w:t>
      </w:r>
    </w:p>
    <w:p w14:paraId="3BF72D3E" w14:textId="0F0DC1A7" w:rsidR="006A3962" w:rsidRDefault="006A3962" w:rsidP="006A3962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Netcong Day, Holiday Events and New Events</w:t>
      </w:r>
      <w:r w:rsidRPr="00D0568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7A32CA7E" w14:textId="77777777" w:rsidR="007C385D" w:rsidRPr="003D2D78" w:rsidRDefault="007C385D" w:rsidP="00FA39D5">
      <w:pPr>
        <w:ind w:left="1440"/>
        <w:rPr>
          <w:rFonts w:ascii="Times New Roman" w:hAnsi="Times New Roman" w:cs="Times New Roman"/>
          <w:b/>
          <w:color w:val="000000"/>
          <w:sz w:val="16"/>
          <w:szCs w:val="16"/>
        </w:rPr>
      </w:pPr>
    </w:p>
    <w:p w14:paraId="6EBB9A94" w14:textId="2BAD3323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ublishing Committee</w:t>
      </w:r>
      <w:r w:rsidR="007564D2">
        <w:rPr>
          <w:rFonts w:ascii="Times New Roman" w:hAnsi="Times New Roman" w:cs="Times New Roman"/>
          <w:sz w:val="22"/>
          <w:szCs w:val="22"/>
        </w:rPr>
        <w:t>: Marty Pisano, Chair</w:t>
      </w:r>
    </w:p>
    <w:p w14:paraId="2E2618DA" w14:textId="77777777" w:rsidR="006A3962" w:rsidRDefault="006A3962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Website, Directory, Community Calendar, Street Map including Events Locations, </w:t>
      </w:r>
      <w:proofErr w:type="gramStart"/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Social Media</w:t>
      </w:r>
      <w:proofErr w:type="gramEnd"/>
    </w:p>
    <w:p w14:paraId="69A1442F" w14:textId="77777777" w:rsidR="006A3962" w:rsidRPr="003D2D78" w:rsidRDefault="006A3962" w:rsidP="006A3962">
      <w:pPr>
        <w:ind w:left="1440"/>
        <w:rPr>
          <w:rFonts w:ascii="Times New Roman" w:hAnsi="Times New Roman" w:cs="Times New Roman"/>
          <w:sz w:val="16"/>
          <w:szCs w:val="16"/>
        </w:rPr>
      </w:pPr>
    </w:p>
    <w:p w14:paraId="6AC1B95B" w14:textId="2A971216" w:rsidR="006A3962" w:rsidRDefault="006A3962" w:rsidP="006A3962">
      <w:pPr>
        <w:pStyle w:val="ListParagraph"/>
        <w:keepNext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roperty Enrich</w:t>
      </w:r>
      <w:r w:rsidR="00D0568B">
        <w:rPr>
          <w:rFonts w:ascii="Times New Roman" w:hAnsi="Times New Roman" w:cs="Times New Roman"/>
          <w:sz w:val="22"/>
          <w:szCs w:val="22"/>
        </w:rPr>
        <w:t>ment – Streetscape/</w:t>
      </w:r>
      <w:r w:rsidRPr="00D0568B">
        <w:rPr>
          <w:rFonts w:ascii="Times New Roman" w:hAnsi="Times New Roman" w:cs="Times New Roman"/>
          <w:sz w:val="22"/>
          <w:szCs w:val="22"/>
        </w:rPr>
        <w:t>Town Center</w:t>
      </w:r>
      <w:r w:rsidR="00D0568B">
        <w:rPr>
          <w:rFonts w:ascii="Times New Roman" w:hAnsi="Times New Roman" w:cs="Times New Roman"/>
          <w:sz w:val="22"/>
          <w:szCs w:val="22"/>
        </w:rPr>
        <w:t>/Economic Development</w:t>
      </w:r>
      <w:r w:rsidR="007564D2">
        <w:rPr>
          <w:rFonts w:ascii="Times New Roman" w:hAnsi="Times New Roman" w:cs="Times New Roman"/>
          <w:sz w:val="22"/>
          <w:szCs w:val="22"/>
        </w:rPr>
        <w:t>:</w:t>
      </w:r>
    </w:p>
    <w:p w14:paraId="573F1860" w14:textId="224A8917" w:rsidR="007564D2" w:rsidRPr="00D0568B" w:rsidRDefault="007564D2" w:rsidP="007564D2">
      <w:pPr>
        <w:pStyle w:val="ListParagraph"/>
        <w:keepNext/>
        <w:ind w:left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ob Hathaway</w:t>
      </w:r>
      <w:r w:rsidR="002F58AE">
        <w:rPr>
          <w:rFonts w:ascii="Times New Roman" w:hAnsi="Times New Roman" w:cs="Times New Roman"/>
          <w:sz w:val="22"/>
          <w:szCs w:val="22"/>
        </w:rPr>
        <w:t>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2F58AE">
        <w:rPr>
          <w:rFonts w:ascii="Times New Roman" w:hAnsi="Times New Roman" w:cs="Times New Roman"/>
          <w:sz w:val="22"/>
          <w:szCs w:val="22"/>
        </w:rPr>
        <w:t>Chair</w:t>
      </w:r>
    </w:p>
    <w:p w14:paraId="24F0C2AF" w14:textId="6D3EA476" w:rsidR="006A3962" w:rsidRPr="00D0568B" w:rsidRDefault="006A3962" w:rsidP="006A3962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Improvements and Enhancements, Signage, Fixtures, Owners Assistance Program, Façade/Sign Application Program and Submitted Application Review</w:t>
      </w:r>
    </w:p>
    <w:p w14:paraId="61BA3D42" w14:textId="77777777" w:rsidR="007128DC" w:rsidRPr="003D2D78" w:rsidRDefault="007128DC" w:rsidP="00092008">
      <w:pPr>
        <w:ind w:left="1440"/>
        <w:rPr>
          <w:rFonts w:ascii="Times New Roman" w:hAnsi="Times New Roman" w:cs="Times New Roman"/>
          <w:color w:val="000000"/>
          <w:sz w:val="16"/>
          <w:szCs w:val="16"/>
        </w:rPr>
      </w:pPr>
    </w:p>
    <w:p w14:paraId="65349283" w14:textId="6DFECAA8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By Laws and Legal Issues</w:t>
      </w:r>
      <w:r w:rsidR="007564D2">
        <w:rPr>
          <w:rFonts w:ascii="Times New Roman" w:hAnsi="Times New Roman" w:cs="Times New Roman"/>
          <w:sz w:val="22"/>
          <w:szCs w:val="22"/>
        </w:rPr>
        <w:t>: Michael Downing, Chair</w:t>
      </w:r>
    </w:p>
    <w:p w14:paraId="2CE58821" w14:textId="5B2E0851" w:rsidR="006A3962" w:rsidRDefault="006A3962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Corporate B</w:t>
      </w:r>
      <w:r w:rsidR="00372195">
        <w:rPr>
          <w:rFonts w:ascii="Times New Roman" w:hAnsi="Times New Roman" w:cs="Times New Roman"/>
          <w:i/>
          <w:color w:val="000000"/>
          <w:sz w:val="22"/>
          <w:szCs w:val="22"/>
        </w:rPr>
        <w:t>y-</w:t>
      </w: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Laws Maintenance and Legal Issues</w:t>
      </w:r>
    </w:p>
    <w:p w14:paraId="671FC507" w14:textId="4CA7B503" w:rsidR="00372195" w:rsidRPr="003D2D78" w:rsidRDefault="00372195" w:rsidP="006A3962">
      <w:pPr>
        <w:ind w:left="1440"/>
        <w:rPr>
          <w:rFonts w:ascii="Times New Roman" w:hAnsi="Times New Roman" w:cs="Times New Roman"/>
          <w:i/>
          <w:color w:val="000000"/>
          <w:sz w:val="16"/>
          <w:szCs w:val="16"/>
        </w:rPr>
      </w:pPr>
    </w:p>
    <w:p w14:paraId="673531DC" w14:textId="025C7C71" w:rsidR="00DA1663" w:rsidRDefault="0070002F" w:rsidP="007000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Economic Development update – Bob Hathaway</w:t>
      </w:r>
    </w:p>
    <w:p w14:paraId="311EA3E3" w14:textId="59BB142F" w:rsidR="00D6301A" w:rsidRDefault="00D6301A" w:rsidP="00D6301A">
      <w:pPr>
        <w:rPr>
          <w:rFonts w:ascii="Times New Roman" w:hAnsi="Times New Roman" w:cs="Times New Roman"/>
          <w:sz w:val="22"/>
          <w:szCs w:val="22"/>
        </w:rPr>
      </w:pPr>
    </w:p>
    <w:p w14:paraId="29E2F066" w14:textId="77777777" w:rsidR="003D2D78" w:rsidRDefault="003D2D78" w:rsidP="00D6301A">
      <w:pPr>
        <w:rPr>
          <w:rFonts w:ascii="Times New Roman" w:hAnsi="Times New Roman" w:cs="Times New Roman"/>
          <w:sz w:val="22"/>
          <w:szCs w:val="22"/>
        </w:rPr>
      </w:pPr>
    </w:p>
    <w:p w14:paraId="76B92EF6" w14:textId="15D3E46A" w:rsidR="00CF2EC6" w:rsidRDefault="00296806" w:rsidP="002968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lastRenderedPageBreak/>
        <w:t>M</w:t>
      </w:r>
      <w:r w:rsidR="00852325" w:rsidRPr="00D0568B">
        <w:rPr>
          <w:rFonts w:ascii="Times New Roman" w:hAnsi="Times New Roman" w:cs="Times New Roman"/>
          <w:sz w:val="22"/>
          <w:szCs w:val="22"/>
        </w:rPr>
        <w:t>otion to app</w:t>
      </w:r>
      <w:r w:rsidR="007144E5">
        <w:rPr>
          <w:rFonts w:ascii="Times New Roman" w:hAnsi="Times New Roman" w:cs="Times New Roman"/>
          <w:sz w:val="22"/>
          <w:szCs w:val="22"/>
        </w:rPr>
        <w:t xml:space="preserve">rove the bills list for </w:t>
      </w:r>
      <w:proofErr w:type="gramStart"/>
      <w:r w:rsidR="006B3FBB">
        <w:rPr>
          <w:rFonts w:ascii="Times New Roman" w:hAnsi="Times New Roman" w:cs="Times New Roman"/>
          <w:sz w:val="22"/>
          <w:szCs w:val="22"/>
        </w:rPr>
        <w:t>April</w:t>
      </w:r>
      <w:r w:rsidR="006F25E9">
        <w:rPr>
          <w:rFonts w:ascii="Times New Roman" w:hAnsi="Times New Roman" w:cs="Times New Roman"/>
          <w:sz w:val="22"/>
          <w:szCs w:val="22"/>
        </w:rPr>
        <w:t>,</w:t>
      </w:r>
      <w:proofErr w:type="gramEnd"/>
      <w:r w:rsidR="007144E5">
        <w:rPr>
          <w:rFonts w:ascii="Times New Roman" w:hAnsi="Times New Roman" w:cs="Times New Roman"/>
          <w:sz w:val="22"/>
          <w:szCs w:val="22"/>
        </w:rPr>
        <w:t xml:space="preserve"> 20</w:t>
      </w:r>
      <w:r w:rsidR="00EF6031">
        <w:rPr>
          <w:rFonts w:ascii="Times New Roman" w:hAnsi="Times New Roman" w:cs="Times New Roman"/>
          <w:sz w:val="22"/>
          <w:szCs w:val="22"/>
        </w:rPr>
        <w:t>2</w:t>
      </w:r>
      <w:r w:rsidR="00EA4CFD">
        <w:rPr>
          <w:rFonts w:ascii="Times New Roman" w:hAnsi="Times New Roman" w:cs="Times New Roman"/>
          <w:sz w:val="22"/>
          <w:szCs w:val="22"/>
        </w:rPr>
        <w:t>4</w:t>
      </w:r>
      <w:r w:rsidRPr="00D0568B">
        <w:rPr>
          <w:rFonts w:ascii="Times New Roman" w:hAnsi="Times New Roman" w:cs="Times New Roman"/>
          <w:sz w:val="22"/>
          <w:szCs w:val="22"/>
        </w:rPr>
        <w:t>.</w:t>
      </w:r>
    </w:p>
    <w:p w14:paraId="08E6B725" w14:textId="77777777" w:rsidR="003D2D78" w:rsidRPr="003D2D78" w:rsidRDefault="003D2D78" w:rsidP="003D2D78">
      <w:pPr>
        <w:pStyle w:val="ListParagraph"/>
        <w:rPr>
          <w:rFonts w:ascii="Times New Roman" w:hAnsi="Times New Roman" w:cs="Times New Roman"/>
          <w:sz w:val="22"/>
          <w:szCs w:val="22"/>
        </w:rPr>
      </w:pPr>
    </w:p>
    <w:p w14:paraId="70625F16" w14:textId="4D848C38" w:rsidR="003D2D78" w:rsidRPr="003D2D78" w:rsidRDefault="003D2D78" w:rsidP="003D2D78">
      <w:pPr>
        <w:rPr>
          <w:rFonts w:ascii="Times New Roman" w:hAnsi="Times New Roman" w:cs="Times New Roman"/>
          <w:sz w:val="22"/>
          <w:szCs w:val="22"/>
        </w:rPr>
      </w:pPr>
      <w:r w:rsidRPr="003D2D78">
        <w:rPr>
          <w:rFonts w:ascii="Times New Roman" w:hAnsi="Times New Roman" w:cs="Times New Roman"/>
          <w:sz w:val="22"/>
          <w:szCs w:val="22"/>
        </w:rPr>
        <w:drawing>
          <wp:inline distT="0" distB="0" distL="0" distR="0" wp14:anchorId="7104160F" wp14:editId="524EBCAA">
            <wp:extent cx="5486400" cy="898525"/>
            <wp:effectExtent l="0" t="0" r="0" b="0"/>
            <wp:docPr id="136537830" name="Picture 1" descr="A close-up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37830" name="Picture 1" descr="A close-up of a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9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B9D16" w14:textId="77777777" w:rsidR="00CF2EC6" w:rsidRPr="003D2D78" w:rsidRDefault="00CF2EC6" w:rsidP="00CF2EC6">
      <w:pPr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2404"/>
        <w:gridCol w:w="977"/>
        <w:gridCol w:w="913"/>
        <w:gridCol w:w="903"/>
        <w:gridCol w:w="901"/>
        <w:gridCol w:w="933"/>
        <w:gridCol w:w="974"/>
      </w:tblGrid>
      <w:tr w:rsidR="00852325" w:rsidRPr="00D0568B" w14:paraId="32365427" w14:textId="77777777" w:rsidTr="00CC115A">
        <w:tc>
          <w:tcPr>
            <w:tcW w:w="2404" w:type="dxa"/>
          </w:tcPr>
          <w:p w14:paraId="2FCC7F7A" w14:textId="77777777" w:rsidR="00852325" w:rsidRPr="00D0568B" w:rsidRDefault="00852325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7" w:type="dxa"/>
          </w:tcPr>
          <w:p w14:paraId="534342B0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913" w:type="dxa"/>
          </w:tcPr>
          <w:p w14:paraId="56622BD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econd</w:t>
            </w:r>
          </w:p>
        </w:tc>
        <w:tc>
          <w:tcPr>
            <w:tcW w:w="903" w:type="dxa"/>
          </w:tcPr>
          <w:p w14:paraId="0F3878A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901" w:type="dxa"/>
          </w:tcPr>
          <w:p w14:paraId="047A46B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  <w:tc>
          <w:tcPr>
            <w:tcW w:w="933" w:type="dxa"/>
          </w:tcPr>
          <w:p w14:paraId="61F780F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tain</w:t>
            </w:r>
          </w:p>
        </w:tc>
        <w:tc>
          <w:tcPr>
            <w:tcW w:w="974" w:type="dxa"/>
          </w:tcPr>
          <w:p w14:paraId="6F1C780C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7743BD" w:rsidRPr="00D0568B" w14:paraId="060ED6EC" w14:textId="77777777" w:rsidTr="00CC115A">
        <w:tc>
          <w:tcPr>
            <w:tcW w:w="2404" w:type="dxa"/>
          </w:tcPr>
          <w:p w14:paraId="025462E3" w14:textId="6E44A4F6" w:rsidR="007743BD" w:rsidRPr="00D0568B" w:rsidRDefault="007743BD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yan Barsa</w:t>
            </w:r>
          </w:p>
        </w:tc>
        <w:tc>
          <w:tcPr>
            <w:tcW w:w="977" w:type="dxa"/>
          </w:tcPr>
          <w:p w14:paraId="7A62523D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28F9DBB6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146E8EBD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7066B649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2F6BEF41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5AC65745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7C51C4A1" w14:textId="77777777" w:rsidTr="00CC115A">
        <w:tc>
          <w:tcPr>
            <w:tcW w:w="2404" w:type="dxa"/>
          </w:tcPr>
          <w:p w14:paraId="6947364E" w14:textId="457E5D2C" w:rsidR="00852325" w:rsidRPr="00D0568B" w:rsidRDefault="007743BD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77" w:type="dxa"/>
          </w:tcPr>
          <w:p w14:paraId="6BFB3BE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2035160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F9A1A8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45F871A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672DE25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66523F4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3232331A" w14:textId="77777777" w:rsidTr="00CC115A">
        <w:tc>
          <w:tcPr>
            <w:tcW w:w="2404" w:type="dxa"/>
          </w:tcPr>
          <w:p w14:paraId="67F145C7" w14:textId="1BC94B03" w:rsidR="00852325" w:rsidRPr="00D0568B" w:rsidRDefault="007743BD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977" w:type="dxa"/>
          </w:tcPr>
          <w:p w14:paraId="2E0ED5B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A29689C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719ED2B4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75063FC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0BC9567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607BED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02C5687F" w14:textId="77777777" w:rsidTr="00CC115A">
        <w:tc>
          <w:tcPr>
            <w:tcW w:w="2404" w:type="dxa"/>
          </w:tcPr>
          <w:p w14:paraId="28A7D4E5" w14:textId="08086AA0" w:rsidR="00852325" w:rsidRPr="00D0568B" w:rsidRDefault="00C0611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977" w:type="dxa"/>
          </w:tcPr>
          <w:p w14:paraId="499F236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791E8B9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3DF451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476AD77A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68D945C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256B0B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743BD" w:rsidRPr="00D0568B" w14:paraId="297345E9" w14:textId="77777777" w:rsidTr="00CC115A">
        <w:tc>
          <w:tcPr>
            <w:tcW w:w="2404" w:type="dxa"/>
          </w:tcPr>
          <w:p w14:paraId="655DCDE7" w14:textId="15685105" w:rsidR="007743BD" w:rsidRDefault="007743BD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orma Morales</w:t>
            </w:r>
          </w:p>
        </w:tc>
        <w:tc>
          <w:tcPr>
            <w:tcW w:w="977" w:type="dxa"/>
          </w:tcPr>
          <w:p w14:paraId="5AB0FDA5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52FF7DE7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E8DF464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16E56245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78F79E8B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E8A4483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12B8248A" w14:textId="77777777" w:rsidTr="00CC115A">
        <w:tc>
          <w:tcPr>
            <w:tcW w:w="2404" w:type="dxa"/>
          </w:tcPr>
          <w:p w14:paraId="6725B38C" w14:textId="19888B32" w:rsidR="00852325" w:rsidRPr="00D0568B" w:rsidRDefault="00CC115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977" w:type="dxa"/>
          </w:tcPr>
          <w:p w14:paraId="2C65F6E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5EBDA4C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C6659B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6D8D17B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58D313C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34AAACE9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0B5F731" w14:textId="77777777" w:rsidTr="00CC115A">
        <w:tc>
          <w:tcPr>
            <w:tcW w:w="2404" w:type="dxa"/>
          </w:tcPr>
          <w:p w14:paraId="3D5E76F5" w14:textId="66308035" w:rsidR="00852325" w:rsidRPr="00D0568B" w:rsidRDefault="00CC115A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977" w:type="dxa"/>
          </w:tcPr>
          <w:p w14:paraId="6C06710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4E2A8264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4FD90B5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54961B9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1DAC84A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E69177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7B24781" w14:textId="77777777" w:rsidTr="00CC115A">
        <w:tc>
          <w:tcPr>
            <w:tcW w:w="2404" w:type="dxa"/>
          </w:tcPr>
          <w:p w14:paraId="7FD8C6DF" w14:textId="287724F5" w:rsidR="00852325" w:rsidRPr="00D0568B" w:rsidRDefault="00CC115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am Raza</w:t>
            </w:r>
          </w:p>
        </w:tc>
        <w:tc>
          <w:tcPr>
            <w:tcW w:w="977" w:type="dxa"/>
          </w:tcPr>
          <w:p w14:paraId="3A52626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596F4E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0B3DD45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5E084E6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7FB4606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5E2C52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743BD" w:rsidRPr="00D0568B" w14:paraId="5C48BEC8" w14:textId="77777777" w:rsidTr="00CC115A">
        <w:tc>
          <w:tcPr>
            <w:tcW w:w="2404" w:type="dxa"/>
          </w:tcPr>
          <w:p w14:paraId="41ED1440" w14:textId="2411FBB1" w:rsidR="007743BD" w:rsidRDefault="007743BD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elle Rucco</w:t>
            </w:r>
          </w:p>
        </w:tc>
        <w:tc>
          <w:tcPr>
            <w:tcW w:w="977" w:type="dxa"/>
          </w:tcPr>
          <w:p w14:paraId="3F2EB0AB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7D3C6CA7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12214F63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22EF413D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4FA68472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233E799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C115A" w:rsidRPr="00D0568B" w14:paraId="7A4C6E10" w14:textId="77777777" w:rsidTr="00CC115A">
        <w:tc>
          <w:tcPr>
            <w:tcW w:w="2404" w:type="dxa"/>
          </w:tcPr>
          <w:p w14:paraId="228E7DBA" w14:textId="7525067F" w:rsidR="00CC115A" w:rsidRPr="00D0568B" w:rsidRDefault="00CC115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977" w:type="dxa"/>
          </w:tcPr>
          <w:p w14:paraId="4F7A003E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166822CB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340B782D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370E1331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32030529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38E9BEE0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4CB7221B" w14:textId="77777777" w:rsidR="003D2D78" w:rsidRPr="003D2D78" w:rsidRDefault="003D2D78" w:rsidP="00931C20">
      <w:pPr>
        <w:rPr>
          <w:rFonts w:ascii="Times New Roman" w:hAnsi="Times New Roman" w:cs="Times New Roman"/>
          <w:sz w:val="16"/>
          <w:szCs w:val="16"/>
        </w:rPr>
      </w:pPr>
    </w:p>
    <w:p w14:paraId="0409D6D2" w14:textId="08B84678" w:rsidR="0014256A" w:rsidRPr="00EC6364" w:rsidRDefault="00697C27" w:rsidP="00EC63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ld Business</w:t>
      </w:r>
      <w:r w:rsidR="00A50AB5">
        <w:rPr>
          <w:rFonts w:ascii="Times New Roman" w:hAnsi="Times New Roman" w:cs="Times New Roman"/>
          <w:sz w:val="22"/>
          <w:szCs w:val="22"/>
        </w:rPr>
        <w:t>:</w:t>
      </w:r>
    </w:p>
    <w:p w14:paraId="4ECFAA1D" w14:textId="521530BB" w:rsidR="00697C27" w:rsidRDefault="001E0BD6" w:rsidP="00697C27">
      <w:pPr>
        <w:pStyle w:val="ListParagrap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</w:p>
    <w:p w14:paraId="21197932" w14:textId="3A3695F4" w:rsidR="00457E12" w:rsidRDefault="00697C27" w:rsidP="004E43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A50AB5">
        <w:rPr>
          <w:rFonts w:ascii="Times New Roman" w:hAnsi="Times New Roman" w:cs="Times New Roman"/>
          <w:sz w:val="22"/>
          <w:szCs w:val="22"/>
        </w:rPr>
        <w:t>New Business</w:t>
      </w:r>
      <w:r w:rsidR="00F12C44">
        <w:rPr>
          <w:rFonts w:ascii="Times New Roman" w:hAnsi="Times New Roman" w:cs="Times New Roman"/>
          <w:sz w:val="22"/>
          <w:szCs w:val="22"/>
        </w:rPr>
        <w:t xml:space="preserve">: </w:t>
      </w:r>
    </w:p>
    <w:p w14:paraId="0BA93448" w14:textId="77777777" w:rsidR="00A50AB5" w:rsidRPr="003D2D78" w:rsidRDefault="00A50AB5" w:rsidP="00A50AB5">
      <w:pPr>
        <w:rPr>
          <w:rFonts w:ascii="Times New Roman" w:hAnsi="Times New Roman" w:cs="Times New Roman"/>
          <w:sz w:val="16"/>
          <w:szCs w:val="16"/>
        </w:rPr>
      </w:pPr>
    </w:p>
    <w:p w14:paraId="4E580375" w14:textId="11716CA5" w:rsidR="00244928" w:rsidRPr="007C385D" w:rsidRDefault="00697C27" w:rsidP="00FE71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C385D">
        <w:rPr>
          <w:rFonts w:ascii="Times New Roman" w:hAnsi="Times New Roman" w:cs="Times New Roman"/>
          <w:sz w:val="22"/>
          <w:szCs w:val="22"/>
        </w:rPr>
        <w:t>Adjournment</w:t>
      </w:r>
    </w:p>
    <w:sectPr w:rsidR="00244928" w:rsidRPr="007C385D" w:rsidSect="00C05D60">
      <w:footerReference w:type="even" r:id="rId9"/>
      <w:footerReference w:type="default" r:id="rId10"/>
      <w:pgSz w:w="12240" w:h="15840"/>
      <w:pgMar w:top="27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18347" w14:textId="77777777" w:rsidR="00C05D60" w:rsidRDefault="00C05D60" w:rsidP="00185C8B">
      <w:r>
        <w:separator/>
      </w:r>
    </w:p>
  </w:endnote>
  <w:endnote w:type="continuationSeparator" w:id="0">
    <w:p w14:paraId="78178B14" w14:textId="77777777" w:rsidR="00C05D60" w:rsidRDefault="00C05D60" w:rsidP="0018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319E8" w14:textId="77777777" w:rsidR="007144E5" w:rsidRDefault="007144E5" w:rsidP="00CB170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C7FEB5" w14:textId="77777777" w:rsidR="007144E5" w:rsidRDefault="007144E5" w:rsidP="00185C8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2A393" w14:textId="77777777" w:rsidR="007144E5" w:rsidRDefault="007144E5" w:rsidP="00CB170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6478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4E2A437" w14:textId="77777777" w:rsidR="007144E5" w:rsidRDefault="007144E5" w:rsidP="00185C8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9B49D" w14:textId="77777777" w:rsidR="00C05D60" w:rsidRDefault="00C05D60" w:rsidP="00185C8B">
      <w:r>
        <w:separator/>
      </w:r>
    </w:p>
  </w:footnote>
  <w:footnote w:type="continuationSeparator" w:id="0">
    <w:p w14:paraId="53252300" w14:textId="77777777" w:rsidR="00C05D60" w:rsidRDefault="00C05D60" w:rsidP="00185C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D27BD"/>
    <w:multiLevelType w:val="hybridMultilevel"/>
    <w:tmpl w:val="BF0E353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481700D"/>
    <w:multiLevelType w:val="hybridMultilevel"/>
    <w:tmpl w:val="D43A5A72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148D0"/>
    <w:multiLevelType w:val="hybridMultilevel"/>
    <w:tmpl w:val="1E5A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3420B"/>
    <w:multiLevelType w:val="hybridMultilevel"/>
    <w:tmpl w:val="C57A5A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82240B"/>
    <w:multiLevelType w:val="hybridMultilevel"/>
    <w:tmpl w:val="0718914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0CD86BFA"/>
    <w:multiLevelType w:val="hybridMultilevel"/>
    <w:tmpl w:val="F918A55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D66693FA">
      <w:numFmt w:val="bullet"/>
      <w:lvlText w:val="-"/>
      <w:lvlJc w:val="left"/>
      <w:pPr>
        <w:ind w:left="2340" w:hanging="360"/>
      </w:pPr>
      <w:rPr>
        <w:rFonts w:ascii="Times New Roman" w:eastAsiaTheme="minorEastAsia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72C22"/>
    <w:multiLevelType w:val="hybridMultilevel"/>
    <w:tmpl w:val="AB661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F04F7"/>
    <w:multiLevelType w:val="hybridMultilevel"/>
    <w:tmpl w:val="5ABEBA4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11DA1C7B"/>
    <w:multiLevelType w:val="hybridMultilevel"/>
    <w:tmpl w:val="9976CE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3F542EB"/>
    <w:multiLevelType w:val="hybridMultilevel"/>
    <w:tmpl w:val="CCEE56E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1C8014A0"/>
    <w:multiLevelType w:val="hybridMultilevel"/>
    <w:tmpl w:val="D1D6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B638B4"/>
    <w:multiLevelType w:val="hybridMultilevel"/>
    <w:tmpl w:val="38D4880E"/>
    <w:lvl w:ilvl="0" w:tplc="11B22602">
      <w:start w:val="1"/>
      <w:numFmt w:val="upperRoman"/>
      <w:lvlText w:val="%1."/>
      <w:lvlJc w:val="left"/>
      <w:pPr>
        <w:ind w:left="28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2ADE39B5"/>
    <w:multiLevelType w:val="hybridMultilevel"/>
    <w:tmpl w:val="325662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C880D3A"/>
    <w:multiLevelType w:val="hybridMultilevel"/>
    <w:tmpl w:val="48AEB1D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 w15:restartNumberingAfterBreak="0">
    <w:nsid w:val="31496829"/>
    <w:multiLevelType w:val="hybridMultilevel"/>
    <w:tmpl w:val="5842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F40A6C"/>
    <w:multiLevelType w:val="hybridMultilevel"/>
    <w:tmpl w:val="4CF6F8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BA262FB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A56A93"/>
    <w:multiLevelType w:val="hybridMultilevel"/>
    <w:tmpl w:val="B8BA2E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7747DE6"/>
    <w:multiLevelType w:val="hybridMultilevel"/>
    <w:tmpl w:val="4968A1C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9434EA1"/>
    <w:multiLevelType w:val="hybridMultilevel"/>
    <w:tmpl w:val="51DE446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BBC2A09"/>
    <w:multiLevelType w:val="hybridMultilevel"/>
    <w:tmpl w:val="98A682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C1D3474"/>
    <w:multiLevelType w:val="hybridMultilevel"/>
    <w:tmpl w:val="FBF2F5A8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4F455A4F"/>
    <w:multiLevelType w:val="hybridMultilevel"/>
    <w:tmpl w:val="ADE48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440765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4A689D"/>
    <w:multiLevelType w:val="hybridMultilevel"/>
    <w:tmpl w:val="E3C6BAF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183239F"/>
    <w:multiLevelType w:val="hybridMultilevel"/>
    <w:tmpl w:val="99FCE4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54272A9"/>
    <w:multiLevelType w:val="hybridMultilevel"/>
    <w:tmpl w:val="29400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DB0CFD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4C7B30"/>
    <w:multiLevelType w:val="hybridMultilevel"/>
    <w:tmpl w:val="617059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9703761"/>
    <w:multiLevelType w:val="hybridMultilevel"/>
    <w:tmpl w:val="2F5C40EC"/>
    <w:lvl w:ilvl="0" w:tplc="04B4B92A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 w15:restartNumberingAfterBreak="0">
    <w:nsid w:val="72421DCF"/>
    <w:multiLevelType w:val="hybridMultilevel"/>
    <w:tmpl w:val="A5D21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5E424F"/>
    <w:multiLevelType w:val="hybridMultilevel"/>
    <w:tmpl w:val="305471B6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B83AAB"/>
    <w:multiLevelType w:val="hybridMultilevel"/>
    <w:tmpl w:val="E5CA27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87C7AAA"/>
    <w:multiLevelType w:val="hybridMultilevel"/>
    <w:tmpl w:val="456CBC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9C43351"/>
    <w:multiLevelType w:val="hybridMultilevel"/>
    <w:tmpl w:val="D37018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A9D33F5"/>
    <w:multiLevelType w:val="hybridMultilevel"/>
    <w:tmpl w:val="E3A6ED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95181164">
    <w:abstractNumId w:val="5"/>
  </w:num>
  <w:num w:numId="2" w16cid:durableId="317732907">
    <w:abstractNumId w:val="18"/>
  </w:num>
  <w:num w:numId="3" w16cid:durableId="719940516">
    <w:abstractNumId w:val="14"/>
  </w:num>
  <w:num w:numId="4" w16cid:durableId="1460952550">
    <w:abstractNumId w:val="16"/>
  </w:num>
  <w:num w:numId="5" w16cid:durableId="581449772">
    <w:abstractNumId w:val="23"/>
  </w:num>
  <w:num w:numId="6" w16cid:durableId="534274179">
    <w:abstractNumId w:val="24"/>
  </w:num>
  <w:num w:numId="7" w16cid:durableId="557057454">
    <w:abstractNumId w:val="34"/>
  </w:num>
  <w:num w:numId="8" w16cid:durableId="1863932722">
    <w:abstractNumId w:val="28"/>
  </w:num>
  <w:num w:numId="9" w16cid:durableId="2083795241">
    <w:abstractNumId w:val="17"/>
  </w:num>
  <w:num w:numId="10" w16cid:durableId="1218277227">
    <w:abstractNumId w:val="26"/>
  </w:num>
  <w:num w:numId="11" w16cid:durableId="1031299695">
    <w:abstractNumId w:val="6"/>
  </w:num>
  <w:num w:numId="12" w16cid:durableId="618414937">
    <w:abstractNumId w:val="2"/>
  </w:num>
  <w:num w:numId="13" w16cid:durableId="2079592840">
    <w:abstractNumId w:val="27"/>
  </w:num>
  <w:num w:numId="14" w16cid:durableId="638848943">
    <w:abstractNumId w:val="22"/>
  </w:num>
  <w:num w:numId="15" w16cid:durableId="1368139796">
    <w:abstractNumId w:val="11"/>
  </w:num>
  <w:num w:numId="16" w16cid:durableId="231432799">
    <w:abstractNumId w:val="12"/>
  </w:num>
  <w:num w:numId="17" w16cid:durableId="1053887756">
    <w:abstractNumId w:val="25"/>
  </w:num>
  <w:num w:numId="18" w16cid:durableId="562527432">
    <w:abstractNumId w:val="20"/>
  </w:num>
  <w:num w:numId="19" w16cid:durableId="546917597">
    <w:abstractNumId w:val="10"/>
  </w:num>
  <w:num w:numId="20" w16cid:durableId="962662540">
    <w:abstractNumId w:val="9"/>
  </w:num>
  <w:num w:numId="21" w16cid:durableId="618950622">
    <w:abstractNumId w:val="1"/>
  </w:num>
  <w:num w:numId="22" w16cid:durableId="525369111">
    <w:abstractNumId w:val="7"/>
  </w:num>
  <w:num w:numId="23" w16cid:durableId="1433041775">
    <w:abstractNumId w:val="31"/>
  </w:num>
  <w:num w:numId="24" w16cid:durableId="1840777029">
    <w:abstractNumId w:val="3"/>
  </w:num>
  <w:num w:numId="25" w16cid:durableId="1710761310">
    <w:abstractNumId w:val="30"/>
  </w:num>
  <w:num w:numId="26" w16cid:durableId="964041293">
    <w:abstractNumId w:val="32"/>
  </w:num>
  <w:num w:numId="27" w16cid:durableId="206377985">
    <w:abstractNumId w:val="35"/>
  </w:num>
  <w:num w:numId="28" w16cid:durableId="248933239">
    <w:abstractNumId w:val="33"/>
  </w:num>
  <w:num w:numId="29" w16cid:durableId="2004426277">
    <w:abstractNumId w:val="15"/>
  </w:num>
  <w:num w:numId="30" w16cid:durableId="2026859395">
    <w:abstractNumId w:val="0"/>
  </w:num>
  <w:num w:numId="31" w16cid:durableId="575090438">
    <w:abstractNumId w:val="4"/>
  </w:num>
  <w:num w:numId="32" w16cid:durableId="286013071">
    <w:abstractNumId w:val="29"/>
  </w:num>
  <w:num w:numId="33" w16cid:durableId="585650493">
    <w:abstractNumId w:val="21"/>
  </w:num>
  <w:num w:numId="34" w16cid:durableId="793594259">
    <w:abstractNumId w:val="19"/>
  </w:num>
  <w:num w:numId="35" w16cid:durableId="1934700750">
    <w:abstractNumId w:val="8"/>
  </w:num>
  <w:num w:numId="36" w16cid:durableId="160314656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tTSxNDA1NDE3MDVW0lEKTi0uzszPAykwqgUATKI94SwAAAA="/>
  </w:docVars>
  <w:rsids>
    <w:rsidRoot w:val="00606FC0"/>
    <w:rsid w:val="00004E2E"/>
    <w:rsid w:val="000053D8"/>
    <w:rsid w:val="0002262F"/>
    <w:rsid w:val="000346E7"/>
    <w:rsid w:val="00043E50"/>
    <w:rsid w:val="00050FFB"/>
    <w:rsid w:val="000827B5"/>
    <w:rsid w:val="00082F04"/>
    <w:rsid w:val="00087C9F"/>
    <w:rsid w:val="00092008"/>
    <w:rsid w:val="000A6790"/>
    <w:rsid w:val="000C6CD7"/>
    <w:rsid w:val="000C77E2"/>
    <w:rsid w:val="000D3459"/>
    <w:rsid w:val="000D75DB"/>
    <w:rsid w:val="000F112C"/>
    <w:rsid w:val="00102739"/>
    <w:rsid w:val="001128DF"/>
    <w:rsid w:val="00115E01"/>
    <w:rsid w:val="00116963"/>
    <w:rsid w:val="0014256A"/>
    <w:rsid w:val="0015026E"/>
    <w:rsid w:val="001823AA"/>
    <w:rsid w:val="00185C8B"/>
    <w:rsid w:val="001901CF"/>
    <w:rsid w:val="00194826"/>
    <w:rsid w:val="001A1DBC"/>
    <w:rsid w:val="001A323E"/>
    <w:rsid w:val="001A6AE9"/>
    <w:rsid w:val="001B1649"/>
    <w:rsid w:val="001B2A83"/>
    <w:rsid w:val="001B443D"/>
    <w:rsid w:val="001C7AB3"/>
    <w:rsid w:val="001E0BD6"/>
    <w:rsid w:val="001E2932"/>
    <w:rsid w:val="001E7CED"/>
    <w:rsid w:val="00201585"/>
    <w:rsid w:val="00207ED3"/>
    <w:rsid w:val="00213710"/>
    <w:rsid w:val="00217C56"/>
    <w:rsid w:val="00244928"/>
    <w:rsid w:val="00262D0D"/>
    <w:rsid w:val="00267360"/>
    <w:rsid w:val="00284154"/>
    <w:rsid w:val="00286398"/>
    <w:rsid w:val="00296806"/>
    <w:rsid w:val="002B4C21"/>
    <w:rsid w:val="002C3301"/>
    <w:rsid w:val="002C4ECC"/>
    <w:rsid w:val="002D4D50"/>
    <w:rsid w:val="002F58AE"/>
    <w:rsid w:val="003044C0"/>
    <w:rsid w:val="003133AA"/>
    <w:rsid w:val="00314E22"/>
    <w:rsid w:val="0031699B"/>
    <w:rsid w:val="003445C9"/>
    <w:rsid w:val="0034682F"/>
    <w:rsid w:val="003476E1"/>
    <w:rsid w:val="00370938"/>
    <w:rsid w:val="00372195"/>
    <w:rsid w:val="00374039"/>
    <w:rsid w:val="00376C98"/>
    <w:rsid w:val="003913DD"/>
    <w:rsid w:val="003952A0"/>
    <w:rsid w:val="003A16B9"/>
    <w:rsid w:val="003B1FAE"/>
    <w:rsid w:val="003C11E2"/>
    <w:rsid w:val="003D2D78"/>
    <w:rsid w:val="003E2DB4"/>
    <w:rsid w:val="00400496"/>
    <w:rsid w:val="00402B4E"/>
    <w:rsid w:val="00410E1A"/>
    <w:rsid w:val="00413D81"/>
    <w:rsid w:val="0041541D"/>
    <w:rsid w:val="004377B4"/>
    <w:rsid w:val="00442F37"/>
    <w:rsid w:val="00445BD1"/>
    <w:rsid w:val="00457ADA"/>
    <w:rsid w:val="00457E12"/>
    <w:rsid w:val="00472229"/>
    <w:rsid w:val="004B10A0"/>
    <w:rsid w:val="004B148F"/>
    <w:rsid w:val="004C3DAF"/>
    <w:rsid w:val="004C3DF8"/>
    <w:rsid w:val="004C4A4F"/>
    <w:rsid w:val="004C738D"/>
    <w:rsid w:val="004F50CE"/>
    <w:rsid w:val="00504D31"/>
    <w:rsid w:val="00512106"/>
    <w:rsid w:val="005315A3"/>
    <w:rsid w:val="00534D36"/>
    <w:rsid w:val="00553B10"/>
    <w:rsid w:val="00560CB2"/>
    <w:rsid w:val="00561565"/>
    <w:rsid w:val="00563C46"/>
    <w:rsid w:val="00573677"/>
    <w:rsid w:val="00576389"/>
    <w:rsid w:val="005916E0"/>
    <w:rsid w:val="00593955"/>
    <w:rsid w:val="00597FBB"/>
    <w:rsid w:val="005B1629"/>
    <w:rsid w:val="005C15B4"/>
    <w:rsid w:val="005F541B"/>
    <w:rsid w:val="006054D2"/>
    <w:rsid w:val="00605F75"/>
    <w:rsid w:val="00606FC0"/>
    <w:rsid w:val="006273A8"/>
    <w:rsid w:val="00637F2C"/>
    <w:rsid w:val="0068404B"/>
    <w:rsid w:val="00687945"/>
    <w:rsid w:val="0069021A"/>
    <w:rsid w:val="00690F02"/>
    <w:rsid w:val="00697C27"/>
    <w:rsid w:val="006A3962"/>
    <w:rsid w:val="006B1925"/>
    <w:rsid w:val="006B3FBB"/>
    <w:rsid w:val="006B5761"/>
    <w:rsid w:val="006F25E9"/>
    <w:rsid w:val="0070002F"/>
    <w:rsid w:val="00700252"/>
    <w:rsid w:val="007128DC"/>
    <w:rsid w:val="0071372C"/>
    <w:rsid w:val="007144E5"/>
    <w:rsid w:val="00746273"/>
    <w:rsid w:val="007564D2"/>
    <w:rsid w:val="007628D4"/>
    <w:rsid w:val="00766ACF"/>
    <w:rsid w:val="00771999"/>
    <w:rsid w:val="00771DC1"/>
    <w:rsid w:val="007743BD"/>
    <w:rsid w:val="00784AA2"/>
    <w:rsid w:val="007B059C"/>
    <w:rsid w:val="007B24B9"/>
    <w:rsid w:val="007B7EFA"/>
    <w:rsid w:val="007C385D"/>
    <w:rsid w:val="007C787B"/>
    <w:rsid w:val="007E6D56"/>
    <w:rsid w:val="007F0343"/>
    <w:rsid w:val="007F0A25"/>
    <w:rsid w:val="007F613F"/>
    <w:rsid w:val="007F7690"/>
    <w:rsid w:val="0080005E"/>
    <w:rsid w:val="0080361B"/>
    <w:rsid w:val="008048DC"/>
    <w:rsid w:val="008102AC"/>
    <w:rsid w:val="0081230C"/>
    <w:rsid w:val="008124F3"/>
    <w:rsid w:val="008131EF"/>
    <w:rsid w:val="0081353A"/>
    <w:rsid w:val="00813CAE"/>
    <w:rsid w:val="00820B1E"/>
    <w:rsid w:val="0082566F"/>
    <w:rsid w:val="008329A0"/>
    <w:rsid w:val="00835C97"/>
    <w:rsid w:val="00835CBD"/>
    <w:rsid w:val="00842BAD"/>
    <w:rsid w:val="0084578E"/>
    <w:rsid w:val="00852325"/>
    <w:rsid w:val="00854FE3"/>
    <w:rsid w:val="0086406B"/>
    <w:rsid w:val="00864786"/>
    <w:rsid w:val="008720F1"/>
    <w:rsid w:val="00876BDA"/>
    <w:rsid w:val="00876FC9"/>
    <w:rsid w:val="008A4840"/>
    <w:rsid w:val="008A689F"/>
    <w:rsid w:val="008B36F0"/>
    <w:rsid w:val="008B7C8D"/>
    <w:rsid w:val="008D0191"/>
    <w:rsid w:val="008D3D61"/>
    <w:rsid w:val="008D5188"/>
    <w:rsid w:val="008D7D66"/>
    <w:rsid w:val="008E1CFB"/>
    <w:rsid w:val="008F1936"/>
    <w:rsid w:val="009036CE"/>
    <w:rsid w:val="00904968"/>
    <w:rsid w:val="00920418"/>
    <w:rsid w:val="00931C20"/>
    <w:rsid w:val="00953D32"/>
    <w:rsid w:val="00955535"/>
    <w:rsid w:val="00970471"/>
    <w:rsid w:val="0097219A"/>
    <w:rsid w:val="00980D10"/>
    <w:rsid w:val="009929FB"/>
    <w:rsid w:val="009A11F4"/>
    <w:rsid w:val="009C20A9"/>
    <w:rsid w:val="009C2879"/>
    <w:rsid w:val="009C5FF4"/>
    <w:rsid w:val="009D1CD3"/>
    <w:rsid w:val="009D4CD5"/>
    <w:rsid w:val="009D529E"/>
    <w:rsid w:val="009D68B7"/>
    <w:rsid w:val="009D6B21"/>
    <w:rsid w:val="009E6F11"/>
    <w:rsid w:val="009F28D4"/>
    <w:rsid w:val="00A03A4B"/>
    <w:rsid w:val="00A04973"/>
    <w:rsid w:val="00A21AE2"/>
    <w:rsid w:val="00A23E12"/>
    <w:rsid w:val="00A243F3"/>
    <w:rsid w:val="00A338F5"/>
    <w:rsid w:val="00A366DA"/>
    <w:rsid w:val="00A473A7"/>
    <w:rsid w:val="00A50AB5"/>
    <w:rsid w:val="00A704C8"/>
    <w:rsid w:val="00AA447E"/>
    <w:rsid w:val="00AD4B48"/>
    <w:rsid w:val="00AE15E4"/>
    <w:rsid w:val="00AF1F97"/>
    <w:rsid w:val="00B01D98"/>
    <w:rsid w:val="00B035A2"/>
    <w:rsid w:val="00B03ABD"/>
    <w:rsid w:val="00B07B44"/>
    <w:rsid w:val="00B17E4F"/>
    <w:rsid w:val="00B211DD"/>
    <w:rsid w:val="00B40C64"/>
    <w:rsid w:val="00B42F5C"/>
    <w:rsid w:val="00B629DD"/>
    <w:rsid w:val="00B65AF0"/>
    <w:rsid w:val="00B71B0E"/>
    <w:rsid w:val="00B75910"/>
    <w:rsid w:val="00B7721D"/>
    <w:rsid w:val="00B967C0"/>
    <w:rsid w:val="00BA75B5"/>
    <w:rsid w:val="00BB191D"/>
    <w:rsid w:val="00BC7F73"/>
    <w:rsid w:val="00BD53AC"/>
    <w:rsid w:val="00BD67C6"/>
    <w:rsid w:val="00BE29B8"/>
    <w:rsid w:val="00BE402E"/>
    <w:rsid w:val="00BE6E70"/>
    <w:rsid w:val="00BF103B"/>
    <w:rsid w:val="00C005B4"/>
    <w:rsid w:val="00C05D60"/>
    <w:rsid w:val="00C0611A"/>
    <w:rsid w:val="00C3378E"/>
    <w:rsid w:val="00C40ED1"/>
    <w:rsid w:val="00C50666"/>
    <w:rsid w:val="00C52EB9"/>
    <w:rsid w:val="00C539FF"/>
    <w:rsid w:val="00C803BC"/>
    <w:rsid w:val="00C80C9B"/>
    <w:rsid w:val="00C861D1"/>
    <w:rsid w:val="00C976C8"/>
    <w:rsid w:val="00CB170D"/>
    <w:rsid w:val="00CB3703"/>
    <w:rsid w:val="00CB4FC5"/>
    <w:rsid w:val="00CC115A"/>
    <w:rsid w:val="00CD346E"/>
    <w:rsid w:val="00CE161A"/>
    <w:rsid w:val="00CE6EC7"/>
    <w:rsid w:val="00CF2736"/>
    <w:rsid w:val="00CF2EC6"/>
    <w:rsid w:val="00CF3900"/>
    <w:rsid w:val="00D0563B"/>
    <w:rsid w:val="00D0568B"/>
    <w:rsid w:val="00D06C39"/>
    <w:rsid w:val="00D160A3"/>
    <w:rsid w:val="00D20B82"/>
    <w:rsid w:val="00D227FC"/>
    <w:rsid w:val="00D246C0"/>
    <w:rsid w:val="00D24D39"/>
    <w:rsid w:val="00D41915"/>
    <w:rsid w:val="00D43E09"/>
    <w:rsid w:val="00D57625"/>
    <w:rsid w:val="00D60873"/>
    <w:rsid w:val="00D6301A"/>
    <w:rsid w:val="00D66ADA"/>
    <w:rsid w:val="00D707C6"/>
    <w:rsid w:val="00D755DA"/>
    <w:rsid w:val="00DA1663"/>
    <w:rsid w:val="00DA5B82"/>
    <w:rsid w:val="00DB22DF"/>
    <w:rsid w:val="00DC6FE6"/>
    <w:rsid w:val="00DD46A9"/>
    <w:rsid w:val="00DD7FF6"/>
    <w:rsid w:val="00DE46FE"/>
    <w:rsid w:val="00E11985"/>
    <w:rsid w:val="00E20245"/>
    <w:rsid w:val="00E25401"/>
    <w:rsid w:val="00E27D56"/>
    <w:rsid w:val="00E31376"/>
    <w:rsid w:val="00E31721"/>
    <w:rsid w:val="00E43F8D"/>
    <w:rsid w:val="00E44590"/>
    <w:rsid w:val="00E55780"/>
    <w:rsid w:val="00E61915"/>
    <w:rsid w:val="00E61E8A"/>
    <w:rsid w:val="00E75ECA"/>
    <w:rsid w:val="00E764C4"/>
    <w:rsid w:val="00E84A95"/>
    <w:rsid w:val="00E868B0"/>
    <w:rsid w:val="00E87A7A"/>
    <w:rsid w:val="00E916FE"/>
    <w:rsid w:val="00E92A6E"/>
    <w:rsid w:val="00E952F2"/>
    <w:rsid w:val="00EA29FF"/>
    <w:rsid w:val="00EA4CFD"/>
    <w:rsid w:val="00EC0C89"/>
    <w:rsid w:val="00EC38B7"/>
    <w:rsid w:val="00EC6364"/>
    <w:rsid w:val="00EE0EB9"/>
    <w:rsid w:val="00EE70BE"/>
    <w:rsid w:val="00EF4848"/>
    <w:rsid w:val="00EF5099"/>
    <w:rsid w:val="00EF6031"/>
    <w:rsid w:val="00F0203C"/>
    <w:rsid w:val="00F02E04"/>
    <w:rsid w:val="00F12C44"/>
    <w:rsid w:val="00F14C8B"/>
    <w:rsid w:val="00F31D30"/>
    <w:rsid w:val="00F51D39"/>
    <w:rsid w:val="00F60CCD"/>
    <w:rsid w:val="00F67EC9"/>
    <w:rsid w:val="00F742E9"/>
    <w:rsid w:val="00F82056"/>
    <w:rsid w:val="00F87D14"/>
    <w:rsid w:val="00FA39D5"/>
    <w:rsid w:val="00FB3351"/>
    <w:rsid w:val="00FB7D06"/>
    <w:rsid w:val="00FD66E9"/>
    <w:rsid w:val="00FD7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B5F98A"/>
  <w15:docId w15:val="{7F93ABCB-143E-44C7-B617-8952C1707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9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6FC0"/>
    <w:pPr>
      <w:ind w:left="720"/>
      <w:contextualSpacing/>
    </w:pPr>
  </w:style>
  <w:style w:type="table" w:styleId="TableGrid">
    <w:name w:val="Table Grid"/>
    <w:basedOn w:val="TableNormal"/>
    <w:uiPriority w:val="59"/>
    <w:rsid w:val="009D52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5CB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CBD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85C8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C8B"/>
  </w:style>
  <w:style w:type="character" w:styleId="PageNumber">
    <w:name w:val="page number"/>
    <w:basedOn w:val="DefaultParagraphFont"/>
    <w:uiPriority w:val="99"/>
    <w:semiHidden/>
    <w:unhideWhenUsed/>
    <w:rsid w:val="00185C8B"/>
  </w:style>
  <w:style w:type="paragraph" w:customStyle="1" w:styleId="BodyA">
    <w:name w:val="Body A"/>
    <w:rsid w:val="008329A0"/>
    <w:rPr>
      <w:rFonts w:ascii="Helvetica" w:eastAsia="ヒラギノ角ゴ Pro W3" w:hAnsi="Helvetica" w:cs="Times New Roman"/>
      <w:color w:val="000000"/>
      <w:szCs w:val="20"/>
    </w:rPr>
  </w:style>
  <w:style w:type="character" w:styleId="Hyperlink">
    <w:name w:val="Hyperlink"/>
    <w:rsid w:val="00A243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F509356-5D9F-4C9A-BA14-B0FDDF862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Thomas</dc:creator>
  <cp:keywords/>
  <dc:description/>
  <cp:lastModifiedBy>Jennifer Meehan</cp:lastModifiedBy>
  <cp:revision>3</cp:revision>
  <cp:lastPrinted>2017-12-28T15:00:00Z</cp:lastPrinted>
  <dcterms:created xsi:type="dcterms:W3CDTF">2024-04-22T15:39:00Z</dcterms:created>
  <dcterms:modified xsi:type="dcterms:W3CDTF">2024-04-22T15:44:00Z</dcterms:modified>
  <cp:category/>
</cp:coreProperties>
</file>